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AF662" w14:textId="4CA8228D" w:rsidR="004879F3" w:rsidRDefault="004879F3">
      <w:r w:rsidRPr="004879F3">
        <w:t xml:space="preserve">For int I = 0 I less than one I plus </w:t>
      </w:r>
      <w:proofErr w:type="spellStart"/>
      <w:r w:rsidRPr="004879F3">
        <w:t>plus</w:t>
      </w:r>
      <w:proofErr w:type="spellEnd"/>
      <w:r w:rsidRPr="004879F3">
        <w:t xml:space="preserve"> escape console dot </w:t>
      </w:r>
      <w:proofErr w:type="spellStart"/>
      <w:r w:rsidRPr="004879F3">
        <w:t>rightline</w:t>
      </w:r>
      <w:proofErr w:type="spellEnd"/>
      <w:r w:rsidRPr="004879F3">
        <w:t xml:space="preserve"> </w:t>
      </w:r>
      <w:proofErr w:type="spellStart"/>
      <w:r w:rsidRPr="004879F3">
        <w:t>helloworld</w:t>
      </w:r>
      <w:proofErr w:type="spellEnd"/>
      <w:r w:rsidRPr="004879F3">
        <w:t xml:space="preserve"> for escape</w:t>
      </w:r>
    </w:p>
    <w:sectPr w:rsidR="00487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Tc2MrU0sjA3MDFW0lEKTi0uzszPAykwqQUAhRgA6CwAAAA="/>
  </w:docVars>
  <w:rsids>
    <w:rsidRoot w:val="00764AE7"/>
    <w:rsid w:val="00424A29"/>
    <w:rsid w:val="004879F3"/>
    <w:rsid w:val="00764AE7"/>
    <w:rsid w:val="00780729"/>
    <w:rsid w:val="00903B0B"/>
    <w:rsid w:val="00F4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8346F"/>
  <w15:chartTrackingRefBased/>
  <w15:docId w15:val="{FCF9FCDA-C0A0-480E-9CFE-51732B411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erina, Isaac G</dc:creator>
  <cp:keywords/>
  <dc:description/>
  <cp:lastModifiedBy>Tijerina, Isaac G</cp:lastModifiedBy>
  <cp:revision>4</cp:revision>
  <dcterms:created xsi:type="dcterms:W3CDTF">2021-09-12T21:55:00Z</dcterms:created>
  <dcterms:modified xsi:type="dcterms:W3CDTF">2021-09-16T19:52:00Z</dcterms:modified>
</cp:coreProperties>
</file>